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69FC294C" w:rsidR="000809CC" w:rsidRPr="00CB5C51" w:rsidRDefault="00CB5C51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>
        <w:t>C</w:t>
      </w:r>
      <w:r w:rsidR="002E0C4D" w:rsidRPr="002E0C4D">
        <w:t>onfirming your identity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3" w:name="_Toc12634014"/>
      <w:bookmarkStart w:id="54" w:name="_Toc12636472"/>
      <w:bookmarkStart w:id="55" w:name="_Toc41655087"/>
      <w:bookmarkStart w:id="56" w:name="_Toc41661249"/>
      <w:bookmarkStart w:id="57" w:name="_Toc42086741"/>
      <w:bookmarkStart w:id="58" w:name="_Toc42093323"/>
      <w:bookmarkStart w:id="59" w:name="_Toc43391443"/>
      <w:bookmarkStart w:id="60" w:name="_Toc43391491"/>
      <w:bookmarkStart w:id="61" w:name="_Toc43392533"/>
      <w:bookmarkStart w:id="62" w:name="_Toc43393119"/>
      <w:bookmarkStart w:id="63" w:name="_Toc109827749"/>
      <w:bookmarkStart w:id="64" w:name="_Toc109896435"/>
      <w:bookmarkStart w:id="65" w:name="_Toc109898853"/>
      <w:bookmarkStart w:id="66" w:name="_Toc111019809"/>
      <w:bookmarkStart w:id="67" w:name="_Toc111645436"/>
      <w:bookmarkStart w:id="68" w:name="_Toc113448033"/>
      <w:bookmarkStart w:id="69" w:name="_Toc113520666"/>
      <w:bookmarkStart w:id="70" w:name="_Toc115270259"/>
      <w:bookmarkStart w:id="71" w:name="_Toc115709245"/>
      <w:bookmarkStart w:id="72" w:name="_Toc116315842"/>
      <w:bookmarkStart w:id="73" w:name="_Toc152587708"/>
      <w:bookmarkStart w:id="74" w:name="_Toc152676845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r w:rsidR="001670F0">
        <w:rPr>
          <w:lang w:val="en-AU"/>
        </w:rPr>
        <w:t>fact sheet</w:t>
      </w:r>
      <w:bookmarkEnd w:id="73"/>
      <w:bookmarkEnd w:id="74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4B4304D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ere is a list of these words on page</w:t>
      </w:r>
      <w:r w:rsidR="002E0C4D">
        <w:rPr>
          <w:lang w:eastAsia="x-none"/>
        </w:rPr>
        <w:t xml:space="preserve"> </w:t>
      </w:r>
      <w:r w:rsidR="00307C6F">
        <w:rPr>
          <w:lang w:eastAsia="x-none"/>
        </w:rPr>
        <w:fldChar w:fldCharType="begin"/>
      </w:r>
      <w:r w:rsidR="00307C6F">
        <w:rPr>
          <w:lang w:eastAsia="x-none"/>
        </w:rPr>
        <w:instrText xml:space="preserve"> PAGEREF _Ref152676872 \h </w:instrText>
      </w:r>
      <w:r w:rsidR="00307C6F">
        <w:rPr>
          <w:lang w:eastAsia="x-none"/>
        </w:rPr>
      </w:r>
      <w:r w:rsidR="00307C6F">
        <w:rPr>
          <w:lang w:eastAsia="x-none"/>
        </w:rPr>
        <w:fldChar w:fldCharType="separate"/>
      </w:r>
      <w:r w:rsidR="00723A04">
        <w:rPr>
          <w:noProof/>
          <w:lang w:eastAsia="x-none"/>
        </w:rPr>
        <w:t>8</w:t>
      </w:r>
      <w:r w:rsidR="00307C6F">
        <w:rPr>
          <w:lang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699D32B9" w:rsidR="00CB5C51" w:rsidRPr="00BA0107" w:rsidRDefault="00F60362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42FAD969" w14:textId="1C43AB6A" w:rsidR="00307C6F" w:rsidRDefault="00307C6F" w:rsidP="001670F0">
      <w:pPr>
        <w:pStyle w:val="Heading2"/>
      </w:pPr>
      <w:bookmarkStart w:id="75" w:name="_Toc152676846"/>
      <w:r w:rsidRPr="00307C6F">
        <w:lastRenderedPageBreak/>
        <w:t>What is in this fact sheet?</w:t>
      </w:r>
      <w:bookmarkEnd w:id="75"/>
    </w:p>
    <w:p w14:paraId="2D051CBF" w14:textId="322E2E20" w:rsidR="00307C6F" w:rsidRDefault="00307C6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fldChar w:fldCharType="begin"/>
      </w:r>
      <w:r>
        <w:instrText xml:space="preserve"> TOC \h \z \u \t "Heading 2,1,Title,1" </w:instrText>
      </w:r>
      <w:r>
        <w:fldChar w:fldCharType="separate"/>
      </w:r>
      <w:hyperlink w:anchor="_Toc152676847" w:history="1">
        <w:r w:rsidRPr="00C9475B">
          <w:rPr>
            <w:rStyle w:val="Hyperlink"/>
          </w:rPr>
          <w:t>Why we confirm your ident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6768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23A04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82C8528" w14:textId="6568E4A1" w:rsidR="00307C6F" w:rsidRDefault="00F6036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6848" w:history="1">
        <w:r w:rsidR="00307C6F" w:rsidRPr="00C9475B">
          <w:rPr>
            <w:rStyle w:val="Hyperlink"/>
          </w:rPr>
          <w:t>What we need to confirm your identity</w:t>
        </w:r>
        <w:r w:rsidR="00307C6F">
          <w:rPr>
            <w:webHidden/>
          </w:rPr>
          <w:tab/>
        </w:r>
        <w:r w:rsidR="00307C6F">
          <w:rPr>
            <w:webHidden/>
          </w:rPr>
          <w:fldChar w:fldCharType="begin"/>
        </w:r>
        <w:r w:rsidR="00307C6F">
          <w:rPr>
            <w:webHidden/>
          </w:rPr>
          <w:instrText xml:space="preserve"> PAGEREF _Toc152676848 \h </w:instrText>
        </w:r>
        <w:r w:rsidR="00307C6F">
          <w:rPr>
            <w:webHidden/>
          </w:rPr>
        </w:r>
        <w:r w:rsidR="00307C6F">
          <w:rPr>
            <w:webHidden/>
          </w:rPr>
          <w:fldChar w:fldCharType="separate"/>
        </w:r>
        <w:r w:rsidR="00723A04">
          <w:rPr>
            <w:webHidden/>
          </w:rPr>
          <w:t>4</w:t>
        </w:r>
        <w:r w:rsidR="00307C6F">
          <w:rPr>
            <w:webHidden/>
          </w:rPr>
          <w:fldChar w:fldCharType="end"/>
        </w:r>
      </w:hyperlink>
    </w:p>
    <w:p w14:paraId="1EFD2B19" w14:textId="7721123E" w:rsidR="00307C6F" w:rsidRDefault="00F6036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6849" w:history="1">
        <w:r w:rsidR="00307C6F" w:rsidRPr="00C9475B">
          <w:rPr>
            <w:rStyle w:val="Hyperlink"/>
          </w:rPr>
          <w:t>How we confirm your identity</w:t>
        </w:r>
        <w:r w:rsidR="00307C6F">
          <w:rPr>
            <w:webHidden/>
          </w:rPr>
          <w:tab/>
        </w:r>
        <w:r w:rsidR="00307C6F">
          <w:rPr>
            <w:webHidden/>
          </w:rPr>
          <w:fldChar w:fldCharType="begin"/>
        </w:r>
        <w:r w:rsidR="00307C6F">
          <w:rPr>
            <w:webHidden/>
          </w:rPr>
          <w:instrText xml:space="preserve"> PAGEREF _Toc152676849 \h </w:instrText>
        </w:r>
        <w:r w:rsidR="00307C6F">
          <w:rPr>
            <w:webHidden/>
          </w:rPr>
        </w:r>
        <w:r w:rsidR="00307C6F">
          <w:rPr>
            <w:webHidden/>
          </w:rPr>
          <w:fldChar w:fldCharType="separate"/>
        </w:r>
        <w:r w:rsidR="00723A04">
          <w:rPr>
            <w:webHidden/>
          </w:rPr>
          <w:t>5</w:t>
        </w:r>
        <w:r w:rsidR="00307C6F">
          <w:rPr>
            <w:webHidden/>
          </w:rPr>
          <w:fldChar w:fldCharType="end"/>
        </w:r>
      </w:hyperlink>
    </w:p>
    <w:p w14:paraId="716B1035" w14:textId="475E6C7F" w:rsidR="00307C6F" w:rsidRDefault="00F6036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6850" w:history="1">
        <w:r w:rsidR="00307C6F" w:rsidRPr="00C9475B">
          <w:rPr>
            <w:rStyle w:val="Hyperlink"/>
          </w:rPr>
          <w:t>When we will confirm your identity</w:t>
        </w:r>
        <w:r w:rsidR="00307C6F">
          <w:rPr>
            <w:webHidden/>
          </w:rPr>
          <w:tab/>
        </w:r>
        <w:r w:rsidR="00307C6F">
          <w:rPr>
            <w:webHidden/>
          </w:rPr>
          <w:fldChar w:fldCharType="begin"/>
        </w:r>
        <w:r w:rsidR="00307C6F">
          <w:rPr>
            <w:webHidden/>
          </w:rPr>
          <w:instrText xml:space="preserve"> PAGEREF _Toc152676850 \h </w:instrText>
        </w:r>
        <w:r w:rsidR="00307C6F">
          <w:rPr>
            <w:webHidden/>
          </w:rPr>
        </w:r>
        <w:r w:rsidR="00307C6F">
          <w:rPr>
            <w:webHidden/>
          </w:rPr>
          <w:fldChar w:fldCharType="separate"/>
        </w:r>
        <w:r w:rsidR="00723A04">
          <w:rPr>
            <w:webHidden/>
          </w:rPr>
          <w:t>7</w:t>
        </w:r>
        <w:r w:rsidR="00307C6F">
          <w:rPr>
            <w:webHidden/>
          </w:rPr>
          <w:fldChar w:fldCharType="end"/>
        </w:r>
      </w:hyperlink>
    </w:p>
    <w:p w14:paraId="3359AEF3" w14:textId="1FDF6320" w:rsidR="00307C6F" w:rsidRDefault="00F6036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6851" w:history="1">
        <w:r w:rsidR="00307C6F" w:rsidRPr="00C9475B">
          <w:rPr>
            <w:rStyle w:val="Hyperlink"/>
          </w:rPr>
          <w:t>More information</w:t>
        </w:r>
        <w:r w:rsidR="00307C6F">
          <w:rPr>
            <w:webHidden/>
          </w:rPr>
          <w:tab/>
        </w:r>
        <w:r w:rsidR="00307C6F">
          <w:rPr>
            <w:webHidden/>
          </w:rPr>
          <w:fldChar w:fldCharType="begin"/>
        </w:r>
        <w:r w:rsidR="00307C6F">
          <w:rPr>
            <w:webHidden/>
          </w:rPr>
          <w:instrText xml:space="preserve"> PAGEREF _Toc152676851 \h </w:instrText>
        </w:r>
        <w:r w:rsidR="00307C6F">
          <w:rPr>
            <w:webHidden/>
          </w:rPr>
        </w:r>
        <w:r w:rsidR="00307C6F">
          <w:rPr>
            <w:webHidden/>
          </w:rPr>
          <w:fldChar w:fldCharType="separate"/>
        </w:r>
        <w:r w:rsidR="00723A04">
          <w:rPr>
            <w:webHidden/>
          </w:rPr>
          <w:t>7</w:t>
        </w:r>
        <w:r w:rsidR="00307C6F">
          <w:rPr>
            <w:webHidden/>
          </w:rPr>
          <w:fldChar w:fldCharType="end"/>
        </w:r>
      </w:hyperlink>
    </w:p>
    <w:p w14:paraId="1299771F" w14:textId="0D1F8D3A" w:rsidR="00307C6F" w:rsidRDefault="00F6036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6852" w:history="1">
        <w:r w:rsidR="00307C6F" w:rsidRPr="00C9475B">
          <w:rPr>
            <w:rStyle w:val="Hyperlink"/>
          </w:rPr>
          <w:t>Word list</w:t>
        </w:r>
        <w:r w:rsidR="00307C6F">
          <w:rPr>
            <w:webHidden/>
          </w:rPr>
          <w:tab/>
        </w:r>
        <w:r w:rsidR="00307C6F">
          <w:rPr>
            <w:webHidden/>
          </w:rPr>
          <w:fldChar w:fldCharType="begin"/>
        </w:r>
        <w:r w:rsidR="00307C6F">
          <w:rPr>
            <w:webHidden/>
          </w:rPr>
          <w:instrText xml:space="preserve"> PAGEREF _Toc152676852 \h </w:instrText>
        </w:r>
        <w:r w:rsidR="00307C6F">
          <w:rPr>
            <w:webHidden/>
          </w:rPr>
        </w:r>
        <w:r w:rsidR="00307C6F">
          <w:rPr>
            <w:webHidden/>
          </w:rPr>
          <w:fldChar w:fldCharType="separate"/>
        </w:r>
        <w:r w:rsidR="00723A04">
          <w:rPr>
            <w:webHidden/>
          </w:rPr>
          <w:t>8</w:t>
        </w:r>
        <w:r w:rsidR="00307C6F">
          <w:rPr>
            <w:webHidden/>
          </w:rPr>
          <w:fldChar w:fldCharType="end"/>
        </w:r>
      </w:hyperlink>
    </w:p>
    <w:p w14:paraId="6B13C790" w14:textId="247BA7BF" w:rsidR="00307C6F" w:rsidRPr="00307C6F" w:rsidRDefault="00307C6F">
      <w:pPr>
        <w:spacing w:before="0" w:after="0" w:line="240" w:lineRule="auto"/>
      </w:pPr>
      <w:r>
        <w:fldChar w:fldCharType="end"/>
      </w:r>
      <w:r w:rsidRPr="00307C6F">
        <w:br w:type="page"/>
      </w:r>
    </w:p>
    <w:p w14:paraId="0D5AD691" w14:textId="2FD2BF1F" w:rsidR="001670F0" w:rsidRDefault="002E0C4D" w:rsidP="001670F0">
      <w:pPr>
        <w:pStyle w:val="Heading2"/>
      </w:pPr>
      <w:bookmarkStart w:id="76" w:name="_Toc152676847"/>
      <w:r w:rsidRPr="002E0C4D">
        <w:lastRenderedPageBreak/>
        <w:t>Why we confirm your identity</w:t>
      </w:r>
      <w:bookmarkEnd w:id="76"/>
    </w:p>
    <w:p w14:paraId="29409BA9" w14:textId="77777777" w:rsidR="002E0C4D" w:rsidRPr="002E0C4D" w:rsidRDefault="002E0C4D" w:rsidP="002E0C4D">
      <w:pPr>
        <w:rPr>
          <w:lang w:val="x-none" w:eastAsia="x-none"/>
        </w:rPr>
      </w:pPr>
      <w:r w:rsidRPr="002E0C4D">
        <w:rPr>
          <w:lang w:val="x-none" w:eastAsia="x-none"/>
        </w:rPr>
        <w:t>When you take part in the National Disability Insurance Scheme (NDIS), you need to prove who you are.</w:t>
      </w:r>
    </w:p>
    <w:p w14:paraId="2EA06A8D" w14:textId="77777777" w:rsidR="002E0C4D" w:rsidRPr="002E0C4D" w:rsidRDefault="002E0C4D" w:rsidP="002E0C4D">
      <w:pPr>
        <w:rPr>
          <w:lang w:val="x-none" w:eastAsia="x-none"/>
        </w:rPr>
      </w:pPr>
      <w:r w:rsidRPr="002E0C4D">
        <w:rPr>
          <w:lang w:val="x-none" w:eastAsia="x-none"/>
        </w:rPr>
        <w:t xml:space="preserve">We call this your </w:t>
      </w:r>
      <w:r w:rsidRPr="002E0C4D">
        <w:rPr>
          <w:rStyle w:val="Strong"/>
          <w:lang w:val="x-none" w:eastAsia="x-none"/>
        </w:rPr>
        <w:t>identity</w:t>
      </w:r>
      <w:r w:rsidRPr="002E0C4D">
        <w:rPr>
          <w:lang w:val="x-none" w:eastAsia="x-none"/>
        </w:rPr>
        <w:t>.</w:t>
      </w:r>
    </w:p>
    <w:p w14:paraId="5B2479FD" w14:textId="77777777" w:rsidR="002E0C4D" w:rsidRPr="002E0C4D" w:rsidRDefault="002E0C4D" w:rsidP="002E0C4D">
      <w:pPr>
        <w:rPr>
          <w:lang w:val="x-none" w:eastAsia="x-none"/>
        </w:rPr>
      </w:pPr>
      <w:r w:rsidRPr="002E0C4D">
        <w:rPr>
          <w:lang w:val="x-none" w:eastAsia="x-none"/>
        </w:rPr>
        <w:t>We will ask you to give us documents that prove your identity.</w:t>
      </w:r>
    </w:p>
    <w:p w14:paraId="2168C5CA" w14:textId="77777777" w:rsidR="002E0C4D" w:rsidRPr="002E0C4D" w:rsidRDefault="002E0C4D" w:rsidP="002E0C4D">
      <w:pPr>
        <w:rPr>
          <w:lang w:val="x-none" w:eastAsia="x-none"/>
        </w:rPr>
      </w:pPr>
      <w:r w:rsidRPr="002E0C4D">
        <w:rPr>
          <w:lang w:val="x-none" w:eastAsia="x-none"/>
        </w:rPr>
        <w:t xml:space="preserve">These </w:t>
      </w:r>
      <w:r w:rsidRPr="002E0C4D">
        <w:rPr>
          <w:rStyle w:val="Strong"/>
          <w:lang w:val="x-none" w:eastAsia="x-none"/>
        </w:rPr>
        <w:t>identity documents</w:t>
      </w:r>
      <w:r w:rsidRPr="002E0C4D">
        <w:rPr>
          <w:lang w:val="x-none" w:eastAsia="x-none"/>
        </w:rPr>
        <w:t>:</w:t>
      </w:r>
    </w:p>
    <w:p w14:paraId="4B7898EB" w14:textId="77777777" w:rsidR="002E0C4D" w:rsidRPr="002E0C4D" w:rsidRDefault="002E0C4D" w:rsidP="002E0C4D">
      <w:pPr>
        <w:pStyle w:val="ListParagraph"/>
      </w:pPr>
      <w:r w:rsidRPr="002E0C4D">
        <w:t>show who you are</w:t>
      </w:r>
    </w:p>
    <w:p w14:paraId="69FD7067" w14:textId="6C8F5499" w:rsidR="002E0C4D" w:rsidRDefault="002E0C4D" w:rsidP="002E0C4D">
      <w:pPr>
        <w:pStyle w:val="ListParagraph"/>
      </w:pPr>
      <w:r w:rsidRPr="002E0C4D">
        <w:t>have your personal information on them.</w:t>
      </w:r>
    </w:p>
    <w:p w14:paraId="79F91702" w14:textId="77777777" w:rsidR="002E0C4D" w:rsidRDefault="002E0C4D" w:rsidP="002E0C4D">
      <w:r>
        <w:t>We will ask for these documents if you:</w:t>
      </w:r>
    </w:p>
    <w:p w14:paraId="63F4AEF8" w14:textId="77777777" w:rsidR="002E0C4D" w:rsidRDefault="002E0C4D" w:rsidP="002E0C4D">
      <w:pPr>
        <w:pStyle w:val="ListParagraph"/>
      </w:pPr>
      <w:r>
        <w:t>apply to the NDIS</w:t>
      </w:r>
    </w:p>
    <w:p w14:paraId="3CE95B0D" w14:textId="77777777" w:rsidR="002E0C4D" w:rsidRDefault="002E0C4D" w:rsidP="002E0C4D">
      <w:pPr>
        <w:pStyle w:val="ListParagraph"/>
      </w:pPr>
      <w:r>
        <w:t>take part in the NDIS.</w:t>
      </w:r>
    </w:p>
    <w:p w14:paraId="5F56DE55" w14:textId="77777777" w:rsidR="002E0C4D" w:rsidRDefault="002E0C4D" w:rsidP="002E0C4D">
      <w:r>
        <w:t>We will also ask for these documents if you make decisions for someone who takes part in the NDIS.</w:t>
      </w:r>
    </w:p>
    <w:p w14:paraId="229C5034" w14:textId="77777777" w:rsidR="002E0C4D" w:rsidRDefault="002E0C4D" w:rsidP="002E0C4D">
      <w:r>
        <w:t xml:space="preserve">For example, if you are a </w:t>
      </w:r>
      <w:r w:rsidRPr="002E0C4D">
        <w:rPr>
          <w:rStyle w:val="Strong"/>
        </w:rPr>
        <w:t>nominee</w:t>
      </w:r>
      <w:r>
        <w:t>.</w:t>
      </w:r>
    </w:p>
    <w:p w14:paraId="61BD8EE4" w14:textId="3F231295" w:rsidR="002E0C4D" w:rsidRDefault="002E0C4D" w:rsidP="002E0C4D">
      <w:r>
        <w:t>A nominee is someone you choose to:</w:t>
      </w:r>
    </w:p>
    <w:p w14:paraId="401F9CEA" w14:textId="77777777" w:rsidR="002E0C4D" w:rsidRDefault="002E0C4D" w:rsidP="002E0C4D">
      <w:pPr>
        <w:pStyle w:val="ListParagraph"/>
      </w:pPr>
      <w:r>
        <w:t xml:space="preserve">make decisions for you </w:t>
      </w:r>
    </w:p>
    <w:p w14:paraId="6D2320B6" w14:textId="17D39FEA" w:rsidR="002E0C4D" w:rsidRDefault="002E0C4D" w:rsidP="002E0C4D">
      <w:pPr>
        <w:pStyle w:val="ListParagraph"/>
      </w:pPr>
      <w:r>
        <w:t>do things for you.</w:t>
      </w:r>
    </w:p>
    <w:p w14:paraId="1CE15D30" w14:textId="77777777" w:rsidR="002E0C4D" w:rsidRDefault="002E0C4D" w:rsidP="002E0C4D">
      <w:r>
        <w:t>Confirming your identity helps protect your </w:t>
      </w:r>
      <w:r w:rsidRPr="002E0C4D">
        <w:rPr>
          <w:rStyle w:val="Strong"/>
        </w:rPr>
        <w:t>privacy</w:t>
      </w:r>
      <w:r>
        <w:t>.</w:t>
      </w:r>
    </w:p>
    <w:p w14:paraId="0CC0B1D0" w14:textId="77777777" w:rsidR="002E0C4D" w:rsidRDefault="002E0C4D" w:rsidP="002E0C4D">
      <w:r>
        <w:t>Privacy means we must keep your information:</w:t>
      </w:r>
    </w:p>
    <w:p w14:paraId="577234F4" w14:textId="77777777" w:rsidR="002E0C4D" w:rsidRDefault="002E0C4D" w:rsidP="002E0C4D">
      <w:pPr>
        <w:pStyle w:val="ListParagraph"/>
      </w:pPr>
      <w:r>
        <w:t>private</w:t>
      </w:r>
    </w:p>
    <w:p w14:paraId="53665DEA" w14:textId="77777777" w:rsidR="002E0C4D" w:rsidRDefault="002E0C4D" w:rsidP="002E0C4D">
      <w:pPr>
        <w:pStyle w:val="ListParagraph"/>
      </w:pPr>
      <w:r>
        <w:t>safe.</w:t>
      </w:r>
    </w:p>
    <w:p w14:paraId="7F83DBBB" w14:textId="192DBBB8" w:rsidR="002E0C4D" w:rsidRPr="002E0C4D" w:rsidRDefault="002E0C4D" w:rsidP="002E0C4D">
      <w:pPr>
        <w:rPr>
          <w:spacing w:val="-4"/>
        </w:rPr>
      </w:pPr>
      <w:r w:rsidRPr="002E0C4D">
        <w:rPr>
          <w:spacing w:val="-4"/>
        </w:rPr>
        <w:t>It helps makes sure we only talk about your information with the right people.</w:t>
      </w:r>
    </w:p>
    <w:p w14:paraId="5DEE5961" w14:textId="16A27DA8" w:rsidR="00CB5C51" w:rsidRDefault="00CB5C51" w:rsidP="00BA0107">
      <w:pPr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2267284" w14:textId="083A9D03" w:rsidR="00CB5C51" w:rsidRDefault="002E0C4D" w:rsidP="00723A04">
      <w:pPr>
        <w:pStyle w:val="Heading2"/>
        <w:spacing w:after="60"/>
      </w:pPr>
      <w:bookmarkStart w:id="77" w:name="_Toc152587710"/>
      <w:bookmarkStart w:id="78" w:name="_Toc152676848"/>
      <w:r w:rsidRPr="002E0C4D">
        <w:lastRenderedPageBreak/>
        <w:t>What we need to confirm your identity</w:t>
      </w:r>
      <w:bookmarkEnd w:id="77"/>
      <w:bookmarkEnd w:id="78"/>
    </w:p>
    <w:p w14:paraId="07BF6654" w14:textId="090E447B" w:rsidR="002E0C4D" w:rsidRPr="002E0C4D" w:rsidRDefault="002E0C4D" w:rsidP="00723A04">
      <w:pPr>
        <w:spacing w:before="60" w:after="60"/>
        <w:rPr>
          <w:lang w:val="x-none" w:eastAsia="x-none"/>
        </w:rPr>
      </w:pPr>
      <w:r w:rsidRPr="002E0C4D">
        <w:rPr>
          <w:lang w:val="x-none" w:eastAsia="x-none"/>
        </w:rPr>
        <w:t>When we confirm your identity, we need 3 different types of</w:t>
      </w:r>
      <w:r w:rsidR="00723A04">
        <w:rPr>
          <w:lang w:eastAsia="x-none"/>
        </w:rPr>
        <w:t> </w:t>
      </w:r>
      <w:r w:rsidRPr="002E0C4D">
        <w:rPr>
          <w:lang w:val="x-none" w:eastAsia="x-none"/>
        </w:rPr>
        <w:t>identity</w:t>
      </w:r>
      <w:r w:rsidR="00723A04">
        <w:rPr>
          <w:lang w:eastAsia="x-none"/>
        </w:rPr>
        <w:t> </w:t>
      </w:r>
      <w:r w:rsidRPr="002E0C4D">
        <w:rPr>
          <w:lang w:val="x-none" w:eastAsia="x-none"/>
        </w:rPr>
        <w:t>documents.</w:t>
      </w:r>
    </w:p>
    <w:p w14:paraId="4130E2B6" w14:textId="54C55871" w:rsidR="002E0C4D" w:rsidRPr="00723A04" w:rsidRDefault="002E0C4D" w:rsidP="00723A04">
      <w:pPr>
        <w:spacing w:before="60" w:after="60"/>
        <w:rPr>
          <w:spacing w:val="-4"/>
          <w:lang w:val="x-none" w:eastAsia="x-none"/>
        </w:rPr>
      </w:pPr>
      <w:r w:rsidRPr="00723A04">
        <w:rPr>
          <w:spacing w:val="-4"/>
          <w:lang w:val="x-none" w:eastAsia="x-none"/>
        </w:rPr>
        <w:t>Your my NDIS contact is a support person who you have a lot of contact with.</w:t>
      </w:r>
    </w:p>
    <w:p w14:paraId="0ED03CFB" w14:textId="77777777" w:rsidR="002E0C4D" w:rsidRPr="002E0C4D" w:rsidRDefault="002E0C4D" w:rsidP="00723A04">
      <w:pPr>
        <w:spacing w:before="60" w:after="60"/>
        <w:rPr>
          <w:lang w:val="x-none" w:eastAsia="x-none"/>
        </w:rPr>
      </w:pPr>
      <w:r w:rsidRPr="002E0C4D">
        <w:rPr>
          <w:lang w:val="x-none" w:eastAsia="x-none"/>
        </w:rPr>
        <w:t xml:space="preserve">Your my NDIS contact can help you: </w:t>
      </w:r>
    </w:p>
    <w:p w14:paraId="65C01A56" w14:textId="77777777" w:rsidR="002E0C4D" w:rsidRPr="002E0C4D" w:rsidRDefault="002E0C4D" w:rsidP="00723A04">
      <w:pPr>
        <w:pStyle w:val="ListParagraph"/>
        <w:spacing w:before="60" w:after="180"/>
      </w:pPr>
      <w:r w:rsidRPr="002E0C4D">
        <w:t>work out what documents you need</w:t>
      </w:r>
    </w:p>
    <w:p w14:paraId="15BF3514" w14:textId="77777777" w:rsidR="002E0C4D" w:rsidRPr="002E0C4D" w:rsidRDefault="002E0C4D" w:rsidP="00723A04">
      <w:pPr>
        <w:pStyle w:val="ListParagraph"/>
        <w:spacing w:before="60" w:after="180"/>
      </w:pPr>
      <w:r w:rsidRPr="002E0C4D">
        <w:t>find another way to prove your identity.</w:t>
      </w:r>
    </w:p>
    <w:p w14:paraId="6363FFF4" w14:textId="77777777" w:rsidR="002E0C4D" w:rsidRPr="00723A04" w:rsidRDefault="002E0C4D" w:rsidP="00723A04">
      <w:pPr>
        <w:spacing w:before="60" w:after="60"/>
        <w:rPr>
          <w:spacing w:val="-4"/>
          <w:lang w:val="x-none" w:eastAsia="x-none"/>
        </w:rPr>
      </w:pPr>
      <w:r w:rsidRPr="00723A04">
        <w:rPr>
          <w:spacing w:val="-4"/>
          <w:lang w:val="x-none" w:eastAsia="x-none"/>
        </w:rPr>
        <w:t>You can find out more about what documents you need on the NDIS website.</w:t>
      </w:r>
    </w:p>
    <w:p w14:paraId="46468A98" w14:textId="6C0AE51B" w:rsidR="002E0C4D" w:rsidRDefault="00F60362" w:rsidP="00723A04">
      <w:pPr>
        <w:spacing w:before="60" w:after="60"/>
        <w:rPr>
          <w:lang w:eastAsia="x-none"/>
        </w:rPr>
      </w:pPr>
      <w:hyperlink r:id="rId9" w:anchor="more-ndis-information" w:history="1">
        <w:r w:rsidR="002E0C4D" w:rsidRPr="007B5BEB">
          <w:rPr>
            <w:rStyle w:val="Hyperlink"/>
            <w:lang w:val="x-none" w:eastAsia="x-none"/>
          </w:rPr>
          <w:t>www.ndis.gov.au/about-us/publications/booklets-and-factsheets#more-ndis-information</w:t>
        </w:r>
      </w:hyperlink>
      <w:r w:rsidR="002E0C4D">
        <w:rPr>
          <w:lang w:eastAsia="x-none"/>
        </w:rPr>
        <w:t xml:space="preserve"> </w:t>
      </w:r>
    </w:p>
    <w:p w14:paraId="563B7AF6" w14:textId="7D09D047" w:rsidR="002E0C4D" w:rsidRPr="002E0C4D" w:rsidRDefault="002E0C4D" w:rsidP="00723A04">
      <w:pPr>
        <w:pStyle w:val="Heading3"/>
        <w:spacing w:after="60"/>
      </w:pPr>
      <w:r w:rsidRPr="002E0C4D">
        <w:t>The types of identity documents you need</w:t>
      </w:r>
    </w:p>
    <w:p w14:paraId="79C7FE95" w14:textId="77777777" w:rsidR="002E0C4D" w:rsidRPr="002E0C4D" w:rsidRDefault="002E0C4D" w:rsidP="00723A04">
      <w:pPr>
        <w:spacing w:before="60" w:after="60"/>
        <w:rPr>
          <w:lang w:val="x-none" w:eastAsia="x-none"/>
        </w:rPr>
      </w:pPr>
      <w:r w:rsidRPr="002E0C4D">
        <w:rPr>
          <w:lang w:val="x-none" w:eastAsia="x-none"/>
        </w:rPr>
        <w:t>We need one birth or arrival document.</w:t>
      </w:r>
    </w:p>
    <w:p w14:paraId="087E97B6" w14:textId="77777777" w:rsidR="002E0C4D" w:rsidRPr="002E0C4D" w:rsidRDefault="002E0C4D" w:rsidP="00723A04">
      <w:pPr>
        <w:spacing w:before="60" w:after="60"/>
        <w:rPr>
          <w:lang w:val="x-none" w:eastAsia="x-none"/>
        </w:rPr>
      </w:pPr>
      <w:r w:rsidRPr="002E0C4D">
        <w:rPr>
          <w:lang w:val="x-none" w:eastAsia="x-none"/>
        </w:rPr>
        <w:t>This is a document that shows:</w:t>
      </w:r>
    </w:p>
    <w:p w14:paraId="7B8EE513" w14:textId="77777777" w:rsidR="002E0C4D" w:rsidRPr="002E0C4D" w:rsidRDefault="002E0C4D" w:rsidP="00723A04">
      <w:pPr>
        <w:pStyle w:val="ListParagraph"/>
        <w:spacing w:before="60" w:after="180"/>
      </w:pPr>
      <w:r w:rsidRPr="002E0C4D">
        <w:t>when you were born in Australia</w:t>
      </w:r>
    </w:p>
    <w:p w14:paraId="33F70071" w14:textId="77777777" w:rsidR="002E0C4D" w:rsidRPr="002E0C4D" w:rsidRDefault="002E0C4D" w:rsidP="00723A04">
      <w:pPr>
        <w:pStyle w:val="ListParagraph"/>
        <w:numPr>
          <w:ilvl w:val="0"/>
          <w:numId w:val="0"/>
        </w:numPr>
        <w:spacing w:before="60" w:after="180"/>
        <w:ind w:left="714"/>
      </w:pPr>
      <w:r w:rsidRPr="002E0C4D">
        <w:tab/>
        <w:t>or</w:t>
      </w:r>
    </w:p>
    <w:p w14:paraId="25D8B051" w14:textId="77777777" w:rsidR="002E0C4D" w:rsidRPr="002E0C4D" w:rsidRDefault="002E0C4D" w:rsidP="00723A04">
      <w:pPr>
        <w:pStyle w:val="ListParagraph"/>
        <w:spacing w:before="60" w:after="180"/>
      </w:pPr>
      <w:r w:rsidRPr="002E0C4D">
        <w:t>when you arrived in Australia.</w:t>
      </w:r>
    </w:p>
    <w:p w14:paraId="04F0CEEC" w14:textId="77777777" w:rsidR="002E0C4D" w:rsidRPr="002E0C4D" w:rsidRDefault="002E0C4D" w:rsidP="00723A04">
      <w:pPr>
        <w:spacing w:before="60" w:after="60"/>
        <w:rPr>
          <w:lang w:val="x-none" w:eastAsia="x-none"/>
        </w:rPr>
      </w:pPr>
      <w:r w:rsidRPr="002E0C4D">
        <w:rPr>
          <w:lang w:val="x-none" w:eastAsia="x-none"/>
        </w:rPr>
        <w:t>For example, your:</w:t>
      </w:r>
    </w:p>
    <w:p w14:paraId="253EEFC1" w14:textId="77777777" w:rsidR="002E0C4D" w:rsidRPr="002E0C4D" w:rsidRDefault="002E0C4D" w:rsidP="00723A04">
      <w:pPr>
        <w:pStyle w:val="ListParagraph"/>
        <w:spacing w:before="60" w:after="180"/>
      </w:pPr>
      <w:r w:rsidRPr="002E0C4D">
        <w:t>birth certificate</w:t>
      </w:r>
    </w:p>
    <w:p w14:paraId="7A80858B" w14:textId="77777777" w:rsidR="002E0C4D" w:rsidRPr="002E0C4D" w:rsidRDefault="002E0C4D" w:rsidP="00723A04">
      <w:pPr>
        <w:pStyle w:val="ListParagraph"/>
        <w:spacing w:before="60" w:after="180"/>
      </w:pPr>
      <w:r w:rsidRPr="002E0C4D">
        <w:t>passport</w:t>
      </w:r>
    </w:p>
    <w:p w14:paraId="50584C29" w14:textId="2F901BCF" w:rsidR="002E0C4D" w:rsidRDefault="002E0C4D" w:rsidP="00723A04">
      <w:pPr>
        <w:pStyle w:val="ListParagraph"/>
        <w:spacing w:before="60" w:after="180"/>
      </w:pPr>
      <w:r w:rsidRPr="002E0C4D">
        <w:t>Australian Citizenship Certificate.</w:t>
      </w:r>
    </w:p>
    <w:p w14:paraId="1794B7C5" w14:textId="77777777" w:rsidR="002E0C4D" w:rsidRDefault="002E0C4D" w:rsidP="00723A04">
      <w:pPr>
        <w:spacing w:before="60" w:after="60"/>
      </w:pPr>
      <w:r>
        <w:t>We need 2 documents you use in the community.</w:t>
      </w:r>
    </w:p>
    <w:p w14:paraId="3F5AC7E6" w14:textId="77777777" w:rsidR="002E0C4D" w:rsidRDefault="002E0C4D" w:rsidP="00723A04">
      <w:pPr>
        <w:spacing w:before="60" w:after="60"/>
      </w:pPr>
      <w:r>
        <w:t>These are documents that show how you live in the community.</w:t>
      </w:r>
    </w:p>
    <w:p w14:paraId="18B39966" w14:textId="77777777" w:rsidR="002E0C4D" w:rsidRDefault="002E0C4D" w:rsidP="00723A04">
      <w:pPr>
        <w:spacing w:before="60" w:after="60"/>
      </w:pPr>
      <w:r>
        <w:t>For example, a:</w:t>
      </w:r>
    </w:p>
    <w:p w14:paraId="3D10A589" w14:textId="77777777" w:rsidR="002E0C4D" w:rsidRDefault="002E0C4D" w:rsidP="00723A04">
      <w:pPr>
        <w:pStyle w:val="ListParagraph"/>
        <w:spacing w:before="60" w:after="180"/>
      </w:pPr>
      <w:r>
        <w:t>Medicare card</w:t>
      </w:r>
    </w:p>
    <w:p w14:paraId="42AB5D8C" w14:textId="77777777" w:rsidR="002E0C4D" w:rsidRDefault="002E0C4D" w:rsidP="00723A04">
      <w:pPr>
        <w:pStyle w:val="ListParagraph"/>
        <w:spacing w:before="60" w:after="180"/>
      </w:pPr>
      <w:r>
        <w:t>bank card</w:t>
      </w:r>
    </w:p>
    <w:p w14:paraId="50CD520C" w14:textId="4330A976" w:rsidR="002E0C4D" w:rsidRDefault="002E0C4D" w:rsidP="00723A04">
      <w:pPr>
        <w:pStyle w:val="ListParagraph"/>
        <w:spacing w:before="60" w:after="180"/>
      </w:pPr>
      <w:r>
        <w:t>water or electricity bill.</w:t>
      </w:r>
    </w:p>
    <w:p w14:paraId="61D8DBE5" w14:textId="4C338654" w:rsidR="002E0C4D" w:rsidRDefault="002E0C4D" w:rsidP="002E0C4D">
      <w:pPr>
        <w:pStyle w:val="Heading3"/>
      </w:pPr>
      <w:r w:rsidRPr="002E0C4D">
        <w:lastRenderedPageBreak/>
        <w:t>If you do not have these identity documents</w:t>
      </w:r>
    </w:p>
    <w:p w14:paraId="3E50988B" w14:textId="77777777" w:rsidR="002E0C4D" w:rsidRDefault="002E0C4D" w:rsidP="002E0C4D">
      <w:r>
        <w:t>If you do not have these documents, you can tell us.</w:t>
      </w:r>
    </w:p>
    <w:p w14:paraId="34F8EA15" w14:textId="77777777" w:rsidR="002E0C4D" w:rsidRDefault="002E0C4D" w:rsidP="002E0C4D">
      <w:r>
        <w:t xml:space="preserve">We will: </w:t>
      </w:r>
    </w:p>
    <w:p w14:paraId="4C38FC73" w14:textId="77777777" w:rsidR="002E0C4D" w:rsidRDefault="002E0C4D" w:rsidP="002E0C4D">
      <w:pPr>
        <w:pStyle w:val="ListParagraph"/>
      </w:pPr>
      <w:r>
        <w:t>talk to you about your life</w:t>
      </w:r>
    </w:p>
    <w:p w14:paraId="48C1B80E" w14:textId="413992EE" w:rsidR="002E0C4D" w:rsidRDefault="002E0C4D" w:rsidP="002E0C4D">
      <w:pPr>
        <w:pStyle w:val="ListParagraph"/>
      </w:pPr>
      <w:r>
        <w:t>work out the best way to support you.</w:t>
      </w:r>
    </w:p>
    <w:p w14:paraId="55B0621F" w14:textId="77777777" w:rsidR="002E0C4D" w:rsidRDefault="002E0C4D" w:rsidP="002E0C4D">
      <w:pPr>
        <w:pStyle w:val="Heading2"/>
      </w:pPr>
      <w:bookmarkStart w:id="79" w:name="_Toc152676849"/>
      <w:r>
        <w:t>How we confirm your identity</w:t>
      </w:r>
      <w:bookmarkEnd w:id="79"/>
    </w:p>
    <w:p w14:paraId="666E7715" w14:textId="77777777" w:rsidR="002E0C4D" w:rsidRDefault="002E0C4D" w:rsidP="002E0C4D">
      <w:r>
        <w:t>We need to confirm that your identity documents belong to you.</w:t>
      </w:r>
    </w:p>
    <w:p w14:paraId="36DB3F1D" w14:textId="30D356EE" w:rsidR="002E0C4D" w:rsidRDefault="002E0C4D" w:rsidP="002E0C4D">
      <w:r>
        <w:t>We do this by making sure you are the person in the photo on</w:t>
      </w:r>
      <w:r w:rsidR="00723A04">
        <w:t> </w:t>
      </w:r>
      <w:r>
        <w:t>the</w:t>
      </w:r>
      <w:r w:rsidR="00723A04">
        <w:t> </w:t>
      </w:r>
      <w:r>
        <w:t>documents.</w:t>
      </w:r>
    </w:p>
    <w:p w14:paraId="14111740" w14:textId="77777777" w:rsidR="002E0C4D" w:rsidRDefault="002E0C4D" w:rsidP="002E0C4D">
      <w:r>
        <w:t>We call this a face-to-identity check.</w:t>
      </w:r>
    </w:p>
    <w:p w14:paraId="6EB5B250" w14:textId="2EE27916" w:rsidR="002E0C4D" w:rsidRDefault="002E0C4D" w:rsidP="002E0C4D">
      <w:r>
        <w:t xml:space="preserve">We explain this more on page </w:t>
      </w:r>
      <w:r w:rsidR="00307C6F">
        <w:rPr>
          <w:highlight w:val="yellow"/>
        </w:rPr>
        <w:fldChar w:fldCharType="begin"/>
      </w:r>
      <w:r w:rsidR="00307C6F">
        <w:instrText xml:space="preserve"> PAGEREF _Ref152676901 \h </w:instrText>
      </w:r>
      <w:r w:rsidR="00307C6F">
        <w:rPr>
          <w:highlight w:val="yellow"/>
        </w:rPr>
      </w:r>
      <w:r w:rsidR="00307C6F">
        <w:rPr>
          <w:highlight w:val="yellow"/>
        </w:rPr>
        <w:fldChar w:fldCharType="separate"/>
      </w:r>
      <w:r w:rsidR="00723A04">
        <w:rPr>
          <w:noProof/>
        </w:rPr>
        <w:t>6</w:t>
      </w:r>
      <w:r w:rsidR="00307C6F">
        <w:rPr>
          <w:highlight w:val="yellow"/>
        </w:rPr>
        <w:fldChar w:fldCharType="end"/>
      </w:r>
      <w:r>
        <w:t>.</w:t>
      </w:r>
    </w:p>
    <w:p w14:paraId="4B868C84" w14:textId="77777777" w:rsidR="002E0C4D" w:rsidRDefault="002E0C4D" w:rsidP="002E0C4D">
      <w:r>
        <w:t>We also need to make sure your identity documents are real.</w:t>
      </w:r>
    </w:p>
    <w:p w14:paraId="03C97BB3" w14:textId="77777777" w:rsidR="002E0C4D" w:rsidRDefault="002E0C4D" w:rsidP="002E0C4D">
      <w:r>
        <w:t>We do this by using the Document Verification Service (DVS).</w:t>
      </w:r>
    </w:p>
    <w:p w14:paraId="179A839A" w14:textId="1F8BB09B" w:rsidR="002E0C4D" w:rsidRDefault="002E0C4D" w:rsidP="002E0C4D">
      <w:r>
        <w:t xml:space="preserve">We explain this more on page </w:t>
      </w:r>
      <w:r w:rsidR="00307C6F">
        <w:rPr>
          <w:highlight w:val="yellow"/>
        </w:rPr>
        <w:fldChar w:fldCharType="begin"/>
      </w:r>
      <w:r w:rsidR="00307C6F">
        <w:instrText xml:space="preserve"> PAGEREF _Ref152676913 \h </w:instrText>
      </w:r>
      <w:r w:rsidR="00307C6F">
        <w:rPr>
          <w:highlight w:val="yellow"/>
        </w:rPr>
      </w:r>
      <w:r w:rsidR="00307C6F">
        <w:rPr>
          <w:highlight w:val="yellow"/>
        </w:rPr>
        <w:fldChar w:fldCharType="separate"/>
      </w:r>
      <w:r w:rsidR="00723A04">
        <w:rPr>
          <w:noProof/>
        </w:rPr>
        <w:t>6</w:t>
      </w:r>
      <w:r w:rsidR="00307C6F">
        <w:rPr>
          <w:highlight w:val="yellow"/>
        </w:rPr>
        <w:fldChar w:fldCharType="end"/>
      </w:r>
      <w:r>
        <w:t>.</w:t>
      </w:r>
    </w:p>
    <w:p w14:paraId="39834DCD" w14:textId="77777777" w:rsidR="002E0C4D" w:rsidRDefault="002E0C4D" w:rsidP="002E0C4D">
      <w:r>
        <w:t>We will ask you to show us the original documents:</w:t>
      </w:r>
    </w:p>
    <w:p w14:paraId="7D4C963F" w14:textId="77777777" w:rsidR="002E0C4D" w:rsidRDefault="002E0C4D" w:rsidP="002E0C4D">
      <w:pPr>
        <w:pStyle w:val="ListParagraph"/>
      </w:pPr>
      <w:r>
        <w:t>in person</w:t>
      </w:r>
    </w:p>
    <w:p w14:paraId="7E2CFAD9" w14:textId="67157EC1" w:rsidR="002E0C4D" w:rsidRDefault="002E0C4D" w:rsidP="002E0C4D">
      <w:pPr>
        <w:pStyle w:val="ListParagraph"/>
        <w:numPr>
          <w:ilvl w:val="0"/>
          <w:numId w:val="0"/>
        </w:numPr>
        <w:ind w:left="714"/>
      </w:pPr>
      <w:r>
        <w:t>or</w:t>
      </w:r>
    </w:p>
    <w:p w14:paraId="1EA062BA" w14:textId="77777777" w:rsidR="002E0C4D" w:rsidRDefault="002E0C4D" w:rsidP="002E0C4D">
      <w:pPr>
        <w:pStyle w:val="ListParagraph"/>
      </w:pPr>
      <w:r>
        <w:t>by video call.</w:t>
      </w:r>
    </w:p>
    <w:p w14:paraId="7A8FFD58" w14:textId="063E6A3B" w:rsidR="00723A04" w:rsidRDefault="002E0C4D" w:rsidP="002E0C4D">
      <w:r>
        <w:t>We will need to keep information about your documents on</w:t>
      </w:r>
      <w:r w:rsidR="00723A04">
        <w:t> </w:t>
      </w:r>
      <w:r>
        <w:t>our</w:t>
      </w:r>
      <w:r w:rsidR="00723A04">
        <w:t> </w:t>
      </w:r>
      <w:r>
        <w:t>computer</w:t>
      </w:r>
      <w:r w:rsidR="00723A04">
        <w:t> </w:t>
      </w:r>
      <w:r>
        <w:t>system.</w:t>
      </w:r>
    </w:p>
    <w:p w14:paraId="237E13E1" w14:textId="77777777" w:rsidR="00723A04" w:rsidRDefault="00723A04">
      <w:pPr>
        <w:spacing w:before="0" w:after="0" w:line="240" w:lineRule="auto"/>
      </w:pPr>
      <w:r>
        <w:br w:type="page"/>
      </w:r>
    </w:p>
    <w:p w14:paraId="7E4AECBF" w14:textId="3D1EF2A9" w:rsidR="002E0C4D" w:rsidRDefault="002E0C4D" w:rsidP="002E0C4D">
      <w:pPr>
        <w:pStyle w:val="Heading3"/>
      </w:pPr>
      <w:bookmarkStart w:id="80" w:name="_Ref152676901"/>
      <w:r w:rsidRPr="002E0C4D">
        <w:lastRenderedPageBreak/>
        <w:t>Face-to-identity checks</w:t>
      </w:r>
      <w:bookmarkEnd w:id="80"/>
    </w:p>
    <w:p w14:paraId="14F5D1AE" w14:textId="77777777" w:rsidR="002E0C4D" w:rsidRDefault="002E0C4D" w:rsidP="002E0C4D">
      <w:r>
        <w:t>A face-to-identity check means we can make sure the identity documents belong to you.</w:t>
      </w:r>
    </w:p>
    <w:p w14:paraId="3579B3C3" w14:textId="77777777" w:rsidR="002E0C4D" w:rsidRDefault="002E0C4D" w:rsidP="002E0C4D">
      <w:r>
        <w:t>You can do a face-to-identity check:</w:t>
      </w:r>
    </w:p>
    <w:p w14:paraId="18F2187C" w14:textId="77777777" w:rsidR="002E0C4D" w:rsidRDefault="002E0C4D" w:rsidP="002E0C4D">
      <w:pPr>
        <w:pStyle w:val="ListParagraph"/>
      </w:pPr>
      <w:r>
        <w:t>in person</w:t>
      </w:r>
    </w:p>
    <w:p w14:paraId="516A3C7A" w14:textId="1AA1FBF4" w:rsidR="002E0C4D" w:rsidRDefault="002E0C4D" w:rsidP="002E0C4D">
      <w:pPr>
        <w:pStyle w:val="ListParagraph"/>
      </w:pPr>
      <w:r>
        <w:t>by video call.</w:t>
      </w:r>
    </w:p>
    <w:p w14:paraId="7B7E2A3A" w14:textId="77777777" w:rsidR="002E0C4D" w:rsidRDefault="002E0C4D" w:rsidP="002E0C4D">
      <w:r>
        <w:t>In a face-to-identity check we will make sure:</w:t>
      </w:r>
    </w:p>
    <w:p w14:paraId="3226F020" w14:textId="77777777" w:rsidR="002E0C4D" w:rsidRDefault="002E0C4D" w:rsidP="002E0C4D">
      <w:pPr>
        <w:pStyle w:val="ListParagraph"/>
      </w:pPr>
      <w:r>
        <w:t>you have the right identity documents</w:t>
      </w:r>
    </w:p>
    <w:p w14:paraId="1AD6DB9C" w14:textId="77777777" w:rsidR="002E0C4D" w:rsidRDefault="002E0C4D" w:rsidP="002E0C4D">
      <w:pPr>
        <w:pStyle w:val="ListParagraph"/>
      </w:pPr>
      <w:r>
        <w:t>the documents are the originals, not copies.</w:t>
      </w:r>
    </w:p>
    <w:p w14:paraId="3FB3BD4C" w14:textId="77777777" w:rsidR="002E0C4D" w:rsidRDefault="002E0C4D" w:rsidP="002E0C4D">
      <w:r>
        <w:t>We will check that each document has your same:</w:t>
      </w:r>
    </w:p>
    <w:p w14:paraId="6D71ED57" w14:textId="77777777" w:rsidR="002E0C4D" w:rsidRDefault="002E0C4D" w:rsidP="002E0C4D">
      <w:pPr>
        <w:pStyle w:val="ListParagraph"/>
      </w:pPr>
      <w:r>
        <w:t>personal details</w:t>
      </w:r>
    </w:p>
    <w:p w14:paraId="46AB0F8D" w14:textId="77777777" w:rsidR="002E0C4D" w:rsidRDefault="002E0C4D" w:rsidP="002E0C4D">
      <w:pPr>
        <w:pStyle w:val="ListParagraph"/>
      </w:pPr>
      <w:r>
        <w:t>signature.</w:t>
      </w:r>
    </w:p>
    <w:p w14:paraId="2B807242" w14:textId="77777777" w:rsidR="002E0C4D" w:rsidRDefault="002E0C4D" w:rsidP="002E0C4D">
      <w:r>
        <w:t>We will also compare your face to the photos on your documents.</w:t>
      </w:r>
    </w:p>
    <w:p w14:paraId="308957BA" w14:textId="79AC263D" w:rsidR="002E0C4D" w:rsidRDefault="002E0C4D" w:rsidP="002E0C4D">
      <w:r>
        <w:t>We want to make sure the photos are of you.</w:t>
      </w:r>
    </w:p>
    <w:p w14:paraId="0C04FF43" w14:textId="0415EF48" w:rsidR="002E0C4D" w:rsidRDefault="002E0C4D" w:rsidP="002E0C4D">
      <w:pPr>
        <w:pStyle w:val="Heading3"/>
      </w:pPr>
      <w:bookmarkStart w:id="81" w:name="_Ref152676913"/>
      <w:r w:rsidRPr="002E0C4D">
        <w:t>Document Verification Service (DVS)</w:t>
      </w:r>
      <w:bookmarkEnd w:id="81"/>
    </w:p>
    <w:p w14:paraId="4BC39FE9" w14:textId="070D6A04" w:rsidR="002E0C4D" w:rsidRDefault="002E0C4D" w:rsidP="002E0C4D">
      <w:r>
        <w:t>The DVS is an online system that we use to check that your identity</w:t>
      </w:r>
      <w:r w:rsidR="00723A04">
        <w:t> </w:t>
      </w:r>
      <w:r>
        <w:t>documents are real.</w:t>
      </w:r>
    </w:p>
    <w:p w14:paraId="2ADA90ED" w14:textId="77777777" w:rsidR="002E0C4D" w:rsidRDefault="002E0C4D" w:rsidP="002E0C4D">
      <w:r>
        <w:t xml:space="preserve">Different government agencies across Australia </w:t>
      </w:r>
      <w:proofErr w:type="gramStart"/>
      <w:r>
        <w:t>use</w:t>
      </w:r>
      <w:proofErr w:type="gramEnd"/>
      <w:r>
        <w:t xml:space="preserve"> the DVS.</w:t>
      </w:r>
    </w:p>
    <w:p w14:paraId="1DF6A16D" w14:textId="5B3C331F" w:rsidR="002E0C4D" w:rsidRDefault="002E0C4D" w:rsidP="002E0C4D">
      <w:r>
        <w:t xml:space="preserve">You need to give us </w:t>
      </w:r>
      <w:r w:rsidRPr="002E0C4D">
        <w:rPr>
          <w:rStyle w:val="Strong"/>
        </w:rPr>
        <w:t>consent</w:t>
      </w:r>
      <w:r>
        <w:t xml:space="preserve"> before we can use the DVS to check your</w:t>
      </w:r>
      <w:r w:rsidR="00723A04">
        <w:t> </w:t>
      </w:r>
      <w:r>
        <w:t>documents.</w:t>
      </w:r>
    </w:p>
    <w:p w14:paraId="199B9776" w14:textId="77777777" w:rsidR="002E0C4D" w:rsidRDefault="002E0C4D" w:rsidP="002E0C4D">
      <w:r>
        <w:t>When you give your consent, you say it is ok for someone to do something.</w:t>
      </w:r>
    </w:p>
    <w:p w14:paraId="71EC8C82" w14:textId="2BAC540C" w:rsidR="002E0C4D" w:rsidRDefault="002E0C4D" w:rsidP="002E0C4D">
      <w:r>
        <w:t>If you do not give us consent, it will take us longer to finish confirming your</w:t>
      </w:r>
      <w:r w:rsidR="00723A04">
        <w:t> </w:t>
      </w:r>
      <w:r>
        <w:t>identity.</w:t>
      </w:r>
    </w:p>
    <w:p w14:paraId="38AA22AC" w14:textId="79247225" w:rsidR="00307C6F" w:rsidRDefault="00307C6F" w:rsidP="00307C6F">
      <w:pPr>
        <w:pStyle w:val="Heading2"/>
      </w:pPr>
      <w:bookmarkStart w:id="82" w:name="_Toc152676850"/>
      <w:r w:rsidRPr="00307C6F">
        <w:lastRenderedPageBreak/>
        <w:t>When we will confirm your identity</w:t>
      </w:r>
      <w:bookmarkEnd w:id="82"/>
    </w:p>
    <w:p w14:paraId="254C3D81" w14:textId="77777777" w:rsidR="00307C6F" w:rsidRPr="00307C6F" w:rsidRDefault="00307C6F" w:rsidP="00307C6F">
      <w:pPr>
        <w:rPr>
          <w:lang w:val="x-none" w:eastAsia="x-none"/>
        </w:rPr>
      </w:pPr>
      <w:r w:rsidRPr="00307C6F">
        <w:rPr>
          <w:lang w:val="x-none" w:eastAsia="x-none"/>
        </w:rPr>
        <w:t>For most people, we will only need to check your identity documents once.</w:t>
      </w:r>
    </w:p>
    <w:p w14:paraId="78E046D7" w14:textId="77777777" w:rsidR="00307C6F" w:rsidRPr="00307C6F" w:rsidRDefault="00307C6F" w:rsidP="00307C6F">
      <w:pPr>
        <w:rPr>
          <w:lang w:val="x-none" w:eastAsia="x-none"/>
        </w:rPr>
      </w:pPr>
      <w:r w:rsidRPr="00307C6F">
        <w:rPr>
          <w:lang w:val="x-none" w:eastAsia="x-none"/>
        </w:rPr>
        <w:t>We usually do this the first time we meet you.</w:t>
      </w:r>
    </w:p>
    <w:p w14:paraId="4F0AA329" w14:textId="77777777" w:rsidR="00307C6F" w:rsidRPr="00307C6F" w:rsidRDefault="00307C6F" w:rsidP="00307C6F">
      <w:pPr>
        <w:rPr>
          <w:lang w:val="x-none" w:eastAsia="x-none"/>
        </w:rPr>
      </w:pPr>
      <w:r w:rsidRPr="00307C6F">
        <w:rPr>
          <w:lang w:val="x-none" w:eastAsia="x-none"/>
        </w:rPr>
        <w:t>If you change your name, we will ask for proof.</w:t>
      </w:r>
    </w:p>
    <w:p w14:paraId="66223BE0" w14:textId="77777777" w:rsidR="00307C6F" w:rsidRPr="00307C6F" w:rsidRDefault="00307C6F" w:rsidP="00307C6F">
      <w:pPr>
        <w:rPr>
          <w:lang w:val="x-none" w:eastAsia="x-none"/>
        </w:rPr>
      </w:pPr>
      <w:r w:rsidRPr="00307C6F">
        <w:rPr>
          <w:lang w:val="x-none" w:eastAsia="x-none"/>
        </w:rPr>
        <w:t>We will then update our computer system with your new:</w:t>
      </w:r>
    </w:p>
    <w:p w14:paraId="4A5FF45D" w14:textId="77777777" w:rsidR="00307C6F" w:rsidRPr="00307C6F" w:rsidRDefault="00307C6F" w:rsidP="00307C6F">
      <w:pPr>
        <w:pStyle w:val="ListParagraph"/>
      </w:pPr>
      <w:r w:rsidRPr="00307C6F">
        <w:t>documents</w:t>
      </w:r>
    </w:p>
    <w:p w14:paraId="5AE8D03D" w14:textId="5E2E7484" w:rsidR="00307C6F" w:rsidRPr="00307C6F" w:rsidRDefault="00307C6F" w:rsidP="00307C6F">
      <w:pPr>
        <w:pStyle w:val="ListParagraph"/>
      </w:pPr>
      <w:r w:rsidRPr="00307C6F">
        <w:t>name.</w:t>
      </w:r>
    </w:p>
    <w:p w14:paraId="1B706461" w14:textId="77777777" w:rsidR="00307C6F" w:rsidRDefault="00307C6F" w:rsidP="00307C6F">
      <w:r>
        <w:t>We will check we are talking to the right person each time you contact us.</w:t>
      </w:r>
    </w:p>
    <w:p w14:paraId="41C7913D" w14:textId="77777777" w:rsidR="00307C6F" w:rsidRDefault="00307C6F" w:rsidP="00307C6F">
      <w:r>
        <w:t>We will ask for 3 pieces of personal information about you.</w:t>
      </w:r>
    </w:p>
    <w:p w14:paraId="201BAD40" w14:textId="77777777" w:rsidR="00307C6F" w:rsidRDefault="00307C6F" w:rsidP="00307C6F">
      <w:r>
        <w:t>We then check it matches the information on our computer system.</w:t>
      </w:r>
    </w:p>
    <w:p w14:paraId="4CB4368D" w14:textId="60D22CCA" w:rsidR="00307C6F" w:rsidRDefault="00307C6F" w:rsidP="00307C6F">
      <w:r>
        <w:t>We will also check we are talking to the right person if someone else contacts us to talk about your information.</w:t>
      </w:r>
    </w:p>
    <w:p w14:paraId="04CF5DF2" w14:textId="77777777" w:rsidR="00307C6F" w:rsidRDefault="00307C6F" w:rsidP="00307C6F">
      <w:r>
        <w:t>For example, a person who make decisions for you.</w:t>
      </w:r>
    </w:p>
    <w:p w14:paraId="66A22F9E" w14:textId="2253CEDA" w:rsidR="00307C6F" w:rsidRDefault="00307C6F" w:rsidP="00307C6F">
      <w:r>
        <w:t>We will ask them about their personal information.</w:t>
      </w:r>
    </w:p>
    <w:p w14:paraId="7A45B812" w14:textId="034E37AD" w:rsidR="00307C6F" w:rsidRDefault="00307C6F" w:rsidP="00307C6F">
      <w:pPr>
        <w:pStyle w:val="Heading2"/>
      </w:pPr>
      <w:bookmarkStart w:id="83" w:name="_Toc152676851"/>
      <w:r w:rsidRPr="00307C6F">
        <w:t>More information</w:t>
      </w:r>
      <w:bookmarkEnd w:id="83"/>
    </w:p>
    <w:p w14:paraId="02371D08" w14:textId="13D99259" w:rsidR="00307C6F" w:rsidRDefault="00307C6F" w:rsidP="00307C6F">
      <w:r w:rsidRPr="00307C6F">
        <w:t>For more information about this fact sheet, please contact us.</w:t>
      </w:r>
    </w:p>
    <w:p w14:paraId="0F183539" w14:textId="77777777" w:rsidR="00307C6F" w:rsidRDefault="00307C6F" w:rsidP="00307C6F">
      <w:r>
        <w:t>You can call us.</w:t>
      </w:r>
    </w:p>
    <w:p w14:paraId="2EBE730C" w14:textId="77777777" w:rsidR="00307C6F" w:rsidRPr="00307C6F" w:rsidRDefault="00307C6F" w:rsidP="00307C6F">
      <w:pPr>
        <w:rPr>
          <w:rStyle w:val="Strong"/>
        </w:rPr>
      </w:pPr>
      <w:r w:rsidRPr="00307C6F">
        <w:rPr>
          <w:rStyle w:val="Strong"/>
        </w:rPr>
        <w:t>1800 800 110</w:t>
      </w:r>
    </w:p>
    <w:p w14:paraId="5B5054B2" w14:textId="77777777" w:rsidR="00307C6F" w:rsidRDefault="00307C6F" w:rsidP="00307C6F">
      <w:r>
        <w:t>You can send us an email.</w:t>
      </w:r>
    </w:p>
    <w:p w14:paraId="33CE197D" w14:textId="039B6755" w:rsidR="00307C6F" w:rsidRDefault="00F60362" w:rsidP="00307C6F">
      <w:hyperlink r:id="rId10" w:history="1">
        <w:r w:rsidR="00307C6F" w:rsidRPr="007B5BEB">
          <w:rPr>
            <w:rStyle w:val="Hyperlink"/>
          </w:rPr>
          <w:t>enquiries@ndis.gov.au</w:t>
        </w:r>
      </w:hyperlink>
      <w:r w:rsidR="00307C6F">
        <w:t xml:space="preserve"> </w:t>
      </w:r>
    </w:p>
    <w:p w14:paraId="04B4AEAD" w14:textId="77777777" w:rsidR="00307C6F" w:rsidRDefault="00307C6F" w:rsidP="00307C6F">
      <w:r>
        <w:t>You can visit one of our offices in person.</w:t>
      </w:r>
    </w:p>
    <w:p w14:paraId="229DC34B" w14:textId="77777777" w:rsidR="00307C6F" w:rsidRDefault="00307C6F" w:rsidP="00307C6F">
      <w:r>
        <w:t>You can find an office near you on the NDIS website.</w:t>
      </w:r>
    </w:p>
    <w:p w14:paraId="70255240" w14:textId="21801552" w:rsidR="00307C6F" w:rsidRDefault="00F60362" w:rsidP="00307C6F">
      <w:hyperlink r:id="rId11" w:history="1">
        <w:r w:rsidR="00307C6F" w:rsidRPr="007B5BEB">
          <w:rPr>
            <w:rStyle w:val="Hyperlink"/>
          </w:rPr>
          <w:t>www.ndis.gov.au/contact/locations</w:t>
        </w:r>
      </w:hyperlink>
      <w:r w:rsidR="00307C6F">
        <w:t xml:space="preserve"> </w:t>
      </w:r>
    </w:p>
    <w:p w14:paraId="00D42D4A" w14:textId="01EDB156" w:rsidR="00307C6F" w:rsidRDefault="00307C6F" w:rsidP="00307C6F">
      <w:pPr>
        <w:pStyle w:val="Heading2"/>
      </w:pPr>
      <w:bookmarkStart w:id="84" w:name="_Toc152676852"/>
      <w:bookmarkStart w:id="85" w:name="_Ref152676872"/>
      <w:r w:rsidRPr="00307C6F">
        <w:lastRenderedPageBreak/>
        <w:t>Word list</w:t>
      </w:r>
      <w:bookmarkEnd w:id="84"/>
      <w:bookmarkEnd w:id="85"/>
    </w:p>
    <w:p w14:paraId="53FBA8DB" w14:textId="77777777" w:rsidR="00307C6F" w:rsidRPr="00307C6F" w:rsidRDefault="00307C6F" w:rsidP="00307C6F">
      <w:pPr>
        <w:rPr>
          <w:lang w:val="x-none" w:eastAsia="x-none"/>
        </w:rPr>
      </w:pPr>
      <w:r w:rsidRPr="00307C6F">
        <w:rPr>
          <w:lang w:val="x-none" w:eastAsia="x-none"/>
        </w:rPr>
        <w:t xml:space="preserve">This list explains what the </w:t>
      </w:r>
      <w:r w:rsidRPr="00FA31DE">
        <w:rPr>
          <w:rStyle w:val="Strong"/>
        </w:rPr>
        <w:t>bold</w:t>
      </w:r>
      <w:r w:rsidRPr="00307C6F">
        <w:rPr>
          <w:lang w:val="x-none" w:eastAsia="x-none"/>
        </w:rPr>
        <w:t xml:space="preserve"> words in this fact sheet mean.</w:t>
      </w:r>
    </w:p>
    <w:p w14:paraId="7889C72D" w14:textId="77777777" w:rsidR="00307C6F" w:rsidRPr="00307C6F" w:rsidRDefault="00307C6F" w:rsidP="00A106B9">
      <w:pPr>
        <w:pStyle w:val="Wordlist"/>
        <w:spacing w:before="240"/>
      </w:pPr>
      <w:r w:rsidRPr="00307C6F">
        <w:t>Consent</w:t>
      </w:r>
    </w:p>
    <w:p w14:paraId="58AAFF95" w14:textId="77777777" w:rsidR="00307C6F" w:rsidRPr="00307C6F" w:rsidRDefault="00307C6F" w:rsidP="00307C6F">
      <w:pPr>
        <w:rPr>
          <w:lang w:val="x-none" w:eastAsia="x-none"/>
        </w:rPr>
      </w:pPr>
      <w:r w:rsidRPr="00307C6F">
        <w:rPr>
          <w:lang w:val="x-none" w:eastAsia="x-none"/>
        </w:rPr>
        <w:t>When you give your consent, you say it is ok for someone to do something.</w:t>
      </w:r>
    </w:p>
    <w:p w14:paraId="331BE93F" w14:textId="77777777" w:rsidR="00307C6F" w:rsidRPr="00307C6F" w:rsidRDefault="00307C6F" w:rsidP="00A106B9">
      <w:pPr>
        <w:pStyle w:val="Wordlist"/>
        <w:spacing w:before="240"/>
      </w:pPr>
      <w:r w:rsidRPr="00307C6F">
        <w:t>Identity</w:t>
      </w:r>
    </w:p>
    <w:p w14:paraId="50CFE1DD" w14:textId="77777777" w:rsidR="00307C6F" w:rsidRPr="00307C6F" w:rsidRDefault="00307C6F" w:rsidP="00307C6F">
      <w:pPr>
        <w:rPr>
          <w:lang w:val="x-none" w:eastAsia="x-none"/>
        </w:rPr>
      </w:pPr>
      <w:r w:rsidRPr="00307C6F">
        <w:rPr>
          <w:lang w:val="x-none" w:eastAsia="x-none"/>
        </w:rPr>
        <w:t>When you use government services, you need to prove who you are.</w:t>
      </w:r>
    </w:p>
    <w:p w14:paraId="5218BC2B" w14:textId="77777777" w:rsidR="00307C6F" w:rsidRPr="00307C6F" w:rsidRDefault="00307C6F" w:rsidP="00307C6F">
      <w:pPr>
        <w:rPr>
          <w:lang w:val="x-none" w:eastAsia="x-none"/>
        </w:rPr>
      </w:pPr>
      <w:r w:rsidRPr="00307C6F">
        <w:rPr>
          <w:lang w:val="x-none" w:eastAsia="x-none"/>
        </w:rPr>
        <w:t>We call this your identity.</w:t>
      </w:r>
    </w:p>
    <w:p w14:paraId="19F79225" w14:textId="77777777" w:rsidR="00307C6F" w:rsidRPr="00307C6F" w:rsidRDefault="00307C6F" w:rsidP="00A106B9">
      <w:pPr>
        <w:pStyle w:val="Wordlist"/>
        <w:spacing w:before="240"/>
      </w:pPr>
      <w:r w:rsidRPr="00307C6F">
        <w:t>Identity documents</w:t>
      </w:r>
    </w:p>
    <w:p w14:paraId="49AE44B9" w14:textId="77777777" w:rsidR="00307C6F" w:rsidRPr="00307C6F" w:rsidRDefault="00307C6F" w:rsidP="00307C6F">
      <w:pPr>
        <w:rPr>
          <w:lang w:val="x-none" w:eastAsia="x-none"/>
        </w:rPr>
      </w:pPr>
      <w:r w:rsidRPr="00307C6F">
        <w:rPr>
          <w:lang w:val="x-none" w:eastAsia="x-none"/>
        </w:rPr>
        <w:t>Identity documents:</w:t>
      </w:r>
    </w:p>
    <w:p w14:paraId="3D8F3849" w14:textId="77777777" w:rsidR="00307C6F" w:rsidRPr="00307C6F" w:rsidRDefault="00307C6F" w:rsidP="00307C6F">
      <w:pPr>
        <w:pStyle w:val="ListParagraph"/>
      </w:pPr>
      <w:r w:rsidRPr="00307C6F">
        <w:t>show who you are</w:t>
      </w:r>
    </w:p>
    <w:p w14:paraId="4D54ACFA" w14:textId="3A6F2282" w:rsidR="00307C6F" w:rsidRDefault="00307C6F" w:rsidP="00307C6F">
      <w:pPr>
        <w:pStyle w:val="ListParagraph"/>
      </w:pPr>
      <w:r w:rsidRPr="00307C6F">
        <w:t>have your personal information on them.</w:t>
      </w:r>
    </w:p>
    <w:p w14:paraId="114CF2EA" w14:textId="77777777" w:rsidR="00307C6F" w:rsidRDefault="00307C6F" w:rsidP="00A106B9">
      <w:pPr>
        <w:pStyle w:val="Wordlist"/>
        <w:spacing w:before="240"/>
      </w:pPr>
      <w:r>
        <w:t>Nominee</w:t>
      </w:r>
    </w:p>
    <w:p w14:paraId="500FB500" w14:textId="77777777" w:rsidR="00307C6F" w:rsidRDefault="00307C6F" w:rsidP="00307C6F">
      <w:r>
        <w:t xml:space="preserve">Your nominee is someone you choose to: </w:t>
      </w:r>
    </w:p>
    <w:p w14:paraId="059FB179" w14:textId="77777777" w:rsidR="00307C6F" w:rsidRDefault="00307C6F" w:rsidP="00307C6F">
      <w:pPr>
        <w:pStyle w:val="ListParagraph"/>
      </w:pPr>
      <w:r>
        <w:t xml:space="preserve">make decisions for you </w:t>
      </w:r>
    </w:p>
    <w:p w14:paraId="5A6814B8" w14:textId="77777777" w:rsidR="00307C6F" w:rsidRDefault="00307C6F" w:rsidP="00307C6F">
      <w:pPr>
        <w:pStyle w:val="ListParagraph"/>
      </w:pPr>
      <w:r>
        <w:t>do things for you.</w:t>
      </w:r>
    </w:p>
    <w:p w14:paraId="65EFC5A9" w14:textId="77777777" w:rsidR="00307C6F" w:rsidRDefault="00307C6F" w:rsidP="00A106B9">
      <w:pPr>
        <w:pStyle w:val="Wordlist"/>
        <w:spacing w:before="240"/>
      </w:pPr>
      <w:r>
        <w:t>Privacy</w:t>
      </w:r>
    </w:p>
    <w:p w14:paraId="3A7ED709" w14:textId="77777777" w:rsidR="00307C6F" w:rsidRDefault="00307C6F" w:rsidP="00307C6F">
      <w:r>
        <w:t>Privacy means we must keep your information:</w:t>
      </w:r>
    </w:p>
    <w:p w14:paraId="2F0C4AAA" w14:textId="77777777" w:rsidR="00307C6F" w:rsidRDefault="00307C6F" w:rsidP="00307C6F">
      <w:pPr>
        <w:pStyle w:val="ListParagraph"/>
      </w:pPr>
      <w:r>
        <w:t>private</w:t>
      </w:r>
    </w:p>
    <w:p w14:paraId="0AAC0764" w14:textId="05991FCC" w:rsidR="00307C6F" w:rsidRPr="00307C6F" w:rsidRDefault="00307C6F" w:rsidP="00307C6F">
      <w:pPr>
        <w:pStyle w:val="ListParagraph"/>
      </w:pPr>
      <w:r>
        <w:t>safe.</w:t>
      </w:r>
    </w:p>
    <w:p w14:paraId="757DB64B" w14:textId="4AA3FDDD" w:rsidR="00EC31C6" w:rsidRPr="00C6515A" w:rsidRDefault="009343F6" w:rsidP="00307C6F">
      <w:pPr>
        <w:spacing w:before="1440"/>
      </w:pPr>
      <w:bookmarkStart w:id="86" w:name="_Toc6390577"/>
      <w:bookmarkStart w:id="87" w:name="_Toc12634028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2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307C6F">
        <w:rPr>
          <w:sz w:val="24"/>
          <w:szCs w:val="20"/>
        </w:rPr>
        <w:t>D</w:t>
      </w:r>
      <w:r w:rsidRPr="00D1569F">
        <w:rPr>
          <w:sz w:val="24"/>
          <w:szCs w:val="20"/>
        </w:rPr>
        <w:t>.</w:t>
      </w:r>
      <w:bookmarkEnd w:id="86"/>
      <w:bookmarkEnd w:id="87"/>
    </w:p>
    <w:sectPr w:rsidR="00EC31C6" w:rsidRPr="00C6515A" w:rsidSect="009343F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9"/>
  </w:num>
  <w:num w:numId="3">
    <w:abstractNumId w:val="9"/>
  </w:num>
  <w:num w:numId="4">
    <w:abstractNumId w:val="3"/>
  </w:num>
  <w:num w:numId="5">
    <w:abstractNumId w:val="23"/>
  </w:num>
  <w:num w:numId="6">
    <w:abstractNumId w:val="14"/>
  </w:num>
  <w:num w:numId="7">
    <w:abstractNumId w:val="40"/>
  </w:num>
  <w:num w:numId="8">
    <w:abstractNumId w:val="24"/>
  </w:num>
  <w:num w:numId="9">
    <w:abstractNumId w:val="7"/>
  </w:num>
  <w:num w:numId="10">
    <w:abstractNumId w:val="17"/>
  </w:num>
  <w:num w:numId="11">
    <w:abstractNumId w:val="18"/>
  </w:num>
  <w:num w:numId="12">
    <w:abstractNumId w:val="46"/>
  </w:num>
  <w:num w:numId="13">
    <w:abstractNumId w:val="8"/>
  </w:num>
  <w:num w:numId="14">
    <w:abstractNumId w:val="12"/>
  </w:num>
  <w:num w:numId="15">
    <w:abstractNumId w:val="37"/>
  </w:num>
  <w:num w:numId="16">
    <w:abstractNumId w:val="11"/>
  </w:num>
  <w:num w:numId="17">
    <w:abstractNumId w:val="28"/>
  </w:num>
  <w:num w:numId="18">
    <w:abstractNumId w:val="29"/>
  </w:num>
  <w:num w:numId="19">
    <w:abstractNumId w:val="22"/>
  </w:num>
  <w:num w:numId="20">
    <w:abstractNumId w:val="4"/>
  </w:num>
  <w:num w:numId="21">
    <w:abstractNumId w:val="19"/>
  </w:num>
  <w:num w:numId="22">
    <w:abstractNumId w:val="10"/>
  </w:num>
  <w:num w:numId="23">
    <w:abstractNumId w:val="45"/>
  </w:num>
  <w:num w:numId="24">
    <w:abstractNumId w:val="0"/>
  </w:num>
  <w:num w:numId="25">
    <w:abstractNumId w:val="31"/>
  </w:num>
  <w:num w:numId="26">
    <w:abstractNumId w:val="33"/>
  </w:num>
  <w:num w:numId="27">
    <w:abstractNumId w:val="38"/>
  </w:num>
  <w:num w:numId="28">
    <w:abstractNumId w:val="44"/>
  </w:num>
  <w:num w:numId="29">
    <w:abstractNumId w:val="15"/>
  </w:num>
  <w:num w:numId="30">
    <w:abstractNumId w:val="21"/>
  </w:num>
  <w:num w:numId="31">
    <w:abstractNumId w:val="34"/>
  </w:num>
  <w:num w:numId="32">
    <w:abstractNumId w:val="16"/>
  </w:num>
  <w:num w:numId="33">
    <w:abstractNumId w:val="41"/>
  </w:num>
  <w:num w:numId="34">
    <w:abstractNumId w:val="39"/>
  </w:num>
  <w:num w:numId="35">
    <w:abstractNumId w:val="6"/>
  </w:num>
  <w:num w:numId="36">
    <w:abstractNumId w:val="13"/>
  </w:num>
  <w:num w:numId="37">
    <w:abstractNumId w:val="25"/>
  </w:num>
  <w:num w:numId="38">
    <w:abstractNumId w:val="35"/>
  </w:num>
  <w:num w:numId="39">
    <w:abstractNumId w:val="2"/>
  </w:num>
  <w:num w:numId="40">
    <w:abstractNumId w:val="32"/>
  </w:num>
  <w:num w:numId="41">
    <w:abstractNumId w:val="26"/>
  </w:num>
  <w:num w:numId="42">
    <w:abstractNumId w:val="1"/>
  </w:num>
  <w:num w:numId="43">
    <w:abstractNumId w:val="36"/>
  </w:num>
  <w:num w:numId="44">
    <w:abstractNumId w:val="43"/>
  </w:num>
  <w:num w:numId="45">
    <w:abstractNumId w:val="5"/>
  </w:num>
  <w:num w:numId="46">
    <w:abstractNumId w:val="27"/>
  </w:num>
  <w:num w:numId="47">
    <w:abstractNumId w:val="30"/>
  </w:num>
  <w:num w:numId="48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081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4D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07C6F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3A04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77B8C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6B9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60362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1DE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081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informationaccessgroup.com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ntact/loca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customXml" Target="../customXml/item4.xml"/><Relationship Id="rId10" Type="http://schemas.openxmlformats.org/officeDocument/2006/relationships/hyperlink" Target="mailto:enquiries@ndis.gov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dis.gov.au/about-us/publications/booklets-and-factsheets" TargetMode="External"/><Relationship Id="rId14" Type="http://schemas.openxmlformats.org/officeDocument/2006/relationships/header" Target="header2.xm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16DF3F-5754-4AFD-AFF7-6DC54F45F4E6}"/>
</file>

<file path=customXml/itemProps3.xml><?xml version="1.0" encoding="utf-8"?>
<ds:datastoreItem xmlns:ds="http://schemas.openxmlformats.org/officeDocument/2006/customXml" ds:itemID="{6673C31D-32AD-4311-987C-85A2A957B726}"/>
</file>

<file path=customXml/itemProps4.xml><?xml version="1.0" encoding="utf-8"?>
<ds:datastoreItem xmlns:ds="http://schemas.openxmlformats.org/officeDocument/2006/customXml" ds:itemID="{CE658A81-2AA3-4318-9682-DC6143C8CB9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1003</Words>
  <Characters>572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rming your identity</vt:lpstr>
    </vt:vector>
  </TitlesOfParts>
  <Company/>
  <LinksUpToDate>false</LinksUpToDate>
  <CharactersWithSpaces>671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ing your identity</dc:title>
  <dc:subject/>
  <dc:creator>NDIA</dc:creator>
  <cp:keywords/>
  <dc:description/>
  <cp:lastModifiedBy>Taylah Hutchinson</cp:lastModifiedBy>
  <cp:revision>6</cp:revision>
  <cp:lastPrinted>2019-09-17T06:26:00Z</cp:lastPrinted>
  <dcterms:created xsi:type="dcterms:W3CDTF">2023-12-05T02:38:00Z</dcterms:created>
  <dcterms:modified xsi:type="dcterms:W3CDTF">2023-12-08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